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xperimental design and infection protoco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ample distribution across experiments and final infection stat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 (n mice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8:46:27Z</dcterms:created>
  <dcterms:modified xsi:type="dcterms:W3CDTF">2025-06-01T18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